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6" w:name="X53badd719229bfe690575fd5f357010d62ba69b"/>
    <w:p>
      <w:pPr>
        <w:pStyle w:val="Heading1"/>
      </w:pPr>
      <w:r>
        <w:t xml:space="preserve">Personal Statement: Pursuing Excellence as an Electrical Engineer in India's Capital City, New Delhi</w:t>
      </w:r>
    </w:p>
    <w:p>
      <w:pPr>
        <w:pStyle w:val="FirstParagraph"/>
      </w:pPr>
      <w:r>
        <w:t xml:space="preserve">As I prepare to embark on my professional journey as a dedicated</w:t>
      </w:r>
      <w:r>
        <w:t xml:space="preserve"> </w:t>
      </w:r>
      <w:r>
        <w:rPr>
          <w:bCs/>
          <w:b/>
        </w:rPr>
        <w:t xml:space="preserve">Electrical Engineer</w:t>
      </w:r>
      <w:r>
        <w:t xml:space="preserve">, my aspirations are deeply rooted in serving the dynamic energy landscape of</w:t>
      </w:r>
      <w:r>
        <w:t xml:space="preserve"> </w:t>
      </w:r>
      <w:r>
        <w:rPr>
          <w:bCs/>
          <w:b/>
        </w:rPr>
        <w:t xml:space="preserve">India New Delhi</w:t>
      </w:r>
      <w:r>
        <w:t xml:space="preserve">. The capital city, with its burgeoning population exceeding 30 million, relentless urbanization, and critical infrastructure demands, presents both a formidable challenge and an unparalleled opportunity for innovation in electrical engineering. This</w:t>
      </w:r>
      <w:r>
        <w:t xml:space="preserve"> </w:t>
      </w:r>
      <w:r>
        <w:rPr>
          <w:bCs/>
          <w:b/>
        </w:rPr>
        <w:t xml:space="preserve">Personal Statement</w:t>
      </w:r>
      <w:r>
        <w:t xml:space="preserve"> </w:t>
      </w:r>
      <w:r>
        <w:t xml:space="preserve">articulates my academic foundation, professional experiences, technical competencies, and unwavering commitment to contributing meaningfully to New Delhi’s sustainable energy future.</w:t>
      </w:r>
    </w:p>
    <w:bookmarkStart w:id="20" w:name="X18b0876257f284fea744c4d6097f0582f2c0ee7"/>
    <w:p>
      <w:pPr>
        <w:pStyle w:val="Heading2"/>
      </w:pPr>
      <w:r>
        <w:t xml:space="preserve">A Foundation Forged in Delhi's Educational Crucible</w:t>
      </w:r>
    </w:p>
    <w:p>
      <w:pPr>
        <w:pStyle w:val="FirstParagraph"/>
      </w:pPr>
      <w:r>
        <w:t xml:space="preserve">I completed my Bachelor of Technology in Electrical Engineering from the prestigious Indian Institute of Technology (IIT) Delhi, a cornerstone institution renowned for its rigorous curriculum and deep ties to India's technological advancement. My coursework was meticulously designed to address the specific needs of a city like New Delhi, focusing intensely on Power Systems Analysis, High Voltage Engineering, Smart Grid Technologies, and Renewable Energy Integration – all critical areas for metropolitan infrastructure. I delved into the intricacies of load flow studies using MATLAB and ETAP software, directly relevant to optimizing Delhi’s complex distribution networks plagued by congestion. Understanding the unique challenges of India's grid – including high transmission losses (averaging 15-20%) and the urgent need for grid modernization initiatives like the National Smart Grid Mission – became a central theme in my academic pursuits. I actively participated in projects analyzing peak load management strategies for Delhi’s commercial corridors, recognizing that efficient power distribution is not merely technical but societal.</w:t>
      </w:r>
    </w:p>
    <w:bookmarkEnd w:id="20"/>
    <w:bookmarkStart w:id="21" w:name="X5d0822fccccf3e1bc5cefa30200e7bffbe3e49f"/>
    <w:p>
      <w:pPr>
        <w:pStyle w:val="Heading2"/>
      </w:pPr>
      <w:r>
        <w:t xml:space="preserve">Hands-On Experience Addressing New Delhi's Real-World Needs</w:t>
      </w:r>
    </w:p>
    <w:p>
      <w:pPr>
        <w:pStyle w:val="FirstParagraph"/>
      </w:pPr>
      <w:r>
        <w:t xml:space="preserve">My professional development was significantly shaped by an internship at the Delhi Transco Limited (DTL), a key entity managing the state’s high-voltage transmission infrastructure under the Central Electricity Authority (CEA). Here, I wasn't just observing; I was immersed in solving tangible problems facing</w:t>
      </w:r>
      <w:r>
        <w:t xml:space="preserve"> </w:t>
      </w:r>
      <w:r>
        <w:rPr>
          <w:bCs/>
          <w:b/>
        </w:rPr>
        <w:t xml:space="preserve">India New Delhi</w:t>
      </w:r>
      <w:r>
        <w:t xml:space="preserve">. My responsibilities included assisting in substation commissioning for critical 400kV lines supplying major districts like East Delhi and Noida, meticulously analyzing fault data from the city’s aging network to recommend preventive maintenance schedules. I contributed to a team project assessing the feasibility of integrating rooftop solar on municipal buildings across New Delhi, considering local solar irradiance patterns, load profiles of government offices (like those in Lutyens' Delhi), and regulatory hurdles under the Electricity Act 2003. This experience underscored that effective electrical engineering in New Delhi requires not only technical precision but also a deep understanding of local regulations, stakeholder dynamics (including municipal corporations like MCD), and the socio-economic context of power access.</w:t>
      </w:r>
    </w:p>
    <w:bookmarkEnd w:id="21"/>
    <w:bookmarkStart w:id="22" w:name="X231a51cf321e73a0b2ec6b855912e5922bb6ac4"/>
    <w:p>
      <w:pPr>
        <w:pStyle w:val="Heading2"/>
      </w:pPr>
      <w:r>
        <w:t xml:space="preserve">Technical Proficiency Aligned with Delhi's Evolution</w:t>
      </w:r>
    </w:p>
    <w:p>
      <w:pPr>
        <w:pStyle w:val="FirstParagraph"/>
      </w:pPr>
      <w:r>
        <w:t xml:space="preserve">Beyond core theory, I have honed skills directly applicable to the evolving needs of New Delhi. I am proficient in industry-standard tools like AutoCAD for designing distribution layouts, PSCAD for power electronics simulation (essential for EV charging infrastructure expansion), and PLC programming (crucial for automation in water treatment plants and smart street lighting projects increasingly deployed across the city). My understanding of Indian standards – particularly Bureau of Indian Standards (BIS) codes like IS 3043 for electrical installations and IS 12967 for power transformers – is not theoretical; it was reinforced during my DTL internship where adherence to these norms is non-negotiable. I am particularly enthusiastic about applying my knowledge to Delhi’s ambitious goals: the transition towards electric mobility (aligned with the Delhi EV Policy), enhancing grid resilience against extreme weather events common in North India, and supporting the city's push for decentralized renewable energy generation – all vital for a sustainable</w:t>
      </w:r>
      <w:r>
        <w:t xml:space="preserve"> </w:t>
      </w:r>
      <w:r>
        <w:rPr>
          <w:bCs/>
          <w:b/>
        </w:rPr>
        <w:t xml:space="preserve">India New Delhi</w:t>
      </w:r>
      <w:r>
        <w:t xml:space="preserve">.</w:t>
      </w:r>
    </w:p>
    <w:bookmarkEnd w:id="22"/>
    <w:bookmarkStart w:id="23" w:name="Xf323f73fdb8aaa615f40c7b98aed300a6a222d2"/>
    <w:p>
      <w:pPr>
        <w:pStyle w:val="Heading2"/>
      </w:pPr>
      <w:r>
        <w:t xml:space="preserve">A Commitment to Ethical Practice and Community Impact</w:t>
      </w:r>
    </w:p>
    <w:p>
      <w:pPr>
        <w:pStyle w:val="FirstParagraph"/>
      </w:pPr>
      <w:r>
        <w:t xml:space="preserve">My approach to engineering is fundamentally shaped by ethical responsibility. In a city where reliable power is synonymous with economic activity, public safety, and quality of life (as evidenced by the critical need for uninterrupted supply during the Delhi Metro’s operation or emergency services), I understand that an Electrical Engineer's work has profound social implications. I volunteered with a local NGO to design and install solar-powered lighting solutions in a low-income settlement in North Delhi, gaining firsthand insight into the challenges of last-mile connectivity and community engagement – lessons crucial for any engineer working within Delhi's diverse urban fabric. This experience solidified my belief that technical excellence must be coupled with empathy for the end-user, especially within a vibrant and complex metropolis like New Delhi.</w:t>
      </w:r>
    </w:p>
    <w:bookmarkEnd w:id="23"/>
    <w:bookmarkStart w:id="24" w:name="why-new-delhi-why-now"/>
    <w:p>
      <w:pPr>
        <w:pStyle w:val="Heading2"/>
      </w:pPr>
      <w:r>
        <w:t xml:space="preserve">Why New Delhi? Why Now?</w:t>
      </w:r>
    </w:p>
    <w:p>
      <w:pPr>
        <w:pStyle w:val="FirstParagraph"/>
      </w:pPr>
      <w:r>
        <w:t xml:space="preserve">The confluence of challenges and opportunities in</w:t>
      </w:r>
      <w:r>
        <w:t xml:space="preserve"> </w:t>
      </w:r>
      <w:r>
        <w:rPr>
          <w:bCs/>
          <w:b/>
        </w:rPr>
        <w:t xml:space="preserve">India New Delhi</w:t>
      </w:r>
      <w:r>
        <w:t xml:space="preserve"> </w:t>
      </w:r>
      <w:r>
        <w:t xml:space="preserve">is precisely where I aim to make my mark. The city’s energy demand is projected to grow by 6% annually, demanding innovative solutions in generation, transmission, distribution, and consumption. As an aspiring</w:t>
      </w:r>
      <w:r>
        <w:t xml:space="preserve"> </w:t>
      </w:r>
      <w:r>
        <w:rPr>
          <w:bCs/>
          <w:b/>
        </w:rPr>
        <w:t xml:space="preserve">Electrical Engineer</w:t>
      </w:r>
      <w:r>
        <w:t xml:space="preserve">, I am driven not just by technical curiosity but by the profound impact I can have on millions of lives through reliable infrastructure. New Delhi’s ecosystem – home to leading power utilities (BSES, Tata Power Delhi Distribution), pioneering renewable energy firms, cutting-edge research institutions (like CEEW and TERI), and a vibrant startup scene focused on clean tech – provides the ideal environment to learn, innovate, and contribute meaningfully. I am eager to bring my technical skills in power systems design, project execution experience gained under real-world Indian conditions, and deep commitment to sustainable urban development directly into this ecosystem.</w:t>
      </w:r>
    </w:p>
    <w:bookmarkEnd w:id="24"/>
    <w:bookmarkStart w:id="25" w:name="Xacb86cea05aeb9254736a947f25066a14f579f1"/>
    <w:p>
      <w:pPr>
        <w:pStyle w:val="Heading2"/>
      </w:pPr>
      <w:r>
        <w:t xml:space="preserve">Conclusion: A Promise for Delhi's Power Future</w:t>
      </w:r>
    </w:p>
    <w:p>
      <w:pPr>
        <w:pStyle w:val="FirstParagraph"/>
      </w:pPr>
      <w:r>
        <w:t xml:space="preserve">This</w:t>
      </w:r>
      <w:r>
        <w:t xml:space="preserve"> </w:t>
      </w:r>
      <w:r>
        <w:rPr>
          <w:bCs/>
          <w:b/>
        </w:rPr>
        <w:t xml:space="preserve">Personal Statement</w:t>
      </w:r>
      <w:r>
        <w:t xml:space="preserve"> </w:t>
      </w:r>
      <w:r>
        <w:t xml:space="preserve">is more than an introduction; it is a declaration of intent. I am equipped with the academic rigor from Delhi’s premier institutions, practical experience navigating the complexities of India’s capital city infrastructure, and a technical skillset aligned with New Delhi’s energy evolution. My passion for electrical engineering transcends circuits and calculations; it is about building systems that power progress in one of the world's most dynamic cities. I am not merely seeking a position as an Electrical Engineer – I am committed to becoming a reliable asset for the infrastructure that powers</w:t>
      </w:r>
      <w:r>
        <w:t xml:space="preserve"> </w:t>
      </w:r>
      <w:r>
        <w:rPr>
          <w:bCs/>
          <w:b/>
        </w:rPr>
        <w:t xml:space="preserve">India New Delhi</w:t>
      </w:r>
      <w:r>
        <w:t xml:space="preserve">, contributing to a future where energy is abundant, accessible, sustainable, and integral to every citizen’s life. I eagerly anticipate the opportunity to apply my dedication and skills towards this vital mission within New Delhi’s thriving engineering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New Delhi, India</dc:title>
  <dc:creator/>
  <dc:language>en</dc:language>
  <cp:keywords/>
  <dcterms:created xsi:type="dcterms:W3CDTF">2026-04-29T10:17:34Z</dcterms:created>
  <dcterms:modified xsi:type="dcterms:W3CDTF">2026-04-29T10:17:34Z</dcterms:modified>
</cp:coreProperties>
</file>

<file path=docProps/custom.xml><?xml version="1.0" encoding="utf-8"?>
<Properties xmlns="http://schemas.openxmlformats.org/officeDocument/2006/custom-properties" xmlns:vt="http://schemas.openxmlformats.org/officeDocument/2006/docPropsVTypes"/>
</file>